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000000"/>
        </w:rPr>
        <w:t xml:space="default">Bunya Data - RNA viruses (Gatherer): E-values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66756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06239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.708667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.12812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.364958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630784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du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33254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237813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.46530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567307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72289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33818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752026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z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.33347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5299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71281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27591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.673959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1394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3.171984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.7632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987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.14135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.67804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.100833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179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.465973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ul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92623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076403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.42516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122393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.28618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24275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.018181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tros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81648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.767095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.58465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74289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73132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91064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.490797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49620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33452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158616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.162642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84788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7069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82102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rth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2422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481486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36151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68719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76926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506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.25181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91721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65907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.86971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.67223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35884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.052566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12794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80929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.7818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.14778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89292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63427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.22914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5850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668188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87698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96013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357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024568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.645891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yco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9124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4687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.604425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25089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.74048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9239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991399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d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761953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in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026410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oherpe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5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8176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81006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.29591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11110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32393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324221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90657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45328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.10642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.40428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.13133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.306273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h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926935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419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1670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222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5002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596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.67801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.37925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.15935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1381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52225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9691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09078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2184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498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487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2124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Kitrin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20818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pillo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0989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615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30265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6986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686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8607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rab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50844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534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184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1573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6721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3346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0103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8638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572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5060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9506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8213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242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9794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6787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965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9709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8969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3824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749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7606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5181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8026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6362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7745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16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67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2429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s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9382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679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1297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3035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813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38272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ty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4901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r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1387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5054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82061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344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3512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48741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41392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rell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6028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63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5669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8551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70757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4369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46128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cillad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3044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ul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5527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mi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78753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ol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35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58383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86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29351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6630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2324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621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o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22219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en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31478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5563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3426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0370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8468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797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ograph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56804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7912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2475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43583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94055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4448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7242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oste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53212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exler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18114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34479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669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67209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09803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89762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FF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-0.9294189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3T09:50:20Z</dcterms:created>
  <dcterms:modified xsi:type="dcterms:W3CDTF">2024-07-03T09:5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